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946ED" w:rsidRPr="006812D9" w:rsidRDefault="005C4B00" w:rsidP="009946ED">
      <w:pPr>
        <w:pStyle w:val="Caption"/>
        <w:keepNext/>
        <w:rPr>
          <w:rFonts w:ascii="Times New Roman" w:hAnsi="Times New Roman" w:cs="Times New Roman"/>
          <w:b/>
          <w:i w:val="0"/>
          <w:color w:val="auto"/>
          <w:sz w:val="24"/>
          <w:szCs w:val="20"/>
        </w:rPr>
      </w:pPr>
      <w:r>
        <w:rPr>
          <w:rFonts w:ascii="Times New Roman" w:hAnsi="Times New Roman" w:cs="Times New Roman"/>
          <w:b/>
          <w:i w:val="0"/>
          <w:color w:val="auto"/>
          <w:sz w:val="22"/>
        </w:rPr>
        <w:t>Table S2</w:t>
      </w:r>
      <w:r w:rsidR="009946ED" w:rsidRPr="006812D9">
        <w:rPr>
          <w:rFonts w:ascii="Times New Roman" w:hAnsi="Times New Roman" w:cs="Times New Roman"/>
          <w:b/>
          <w:i w:val="0"/>
          <w:color w:val="auto"/>
          <w:sz w:val="24"/>
          <w:szCs w:val="20"/>
        </w:rPr>
        <w:t xml:space="preserve"> National Institute of Health (NIH) tool for Quality Assessment of Systematic </w:t>
      </w:r>
      <w:bookmarkStart w:id="0" w:name="_GoBack"/>
      <w:bookmarkEnd w:id="0"/>
      <w:r w:rsidR="009946ED" w:rsidRPr="006812D9">
        <w:rPr>
          <w:rFonts w:ascii="Times New Roman" w:hAnsi="Times New Roman" w:cs="Times New Roman"/>
          <w:b/>
          <w:i w:val="0"/>
          <w:color w:val="auto"/>
          <w:sz w:val="24"/>
          <w:szCs w:val="20"/>
        </w:rPr>
        <w:t>Reviews and Meta-analyses</w:t>
      </w:r>
      <w:r w:rsidR="006812D9" w:rsidRPr="006812D9">
        <w:rPr>
          <w:rFonts w:ascii="Times New Roman" w:hAnsi="Times New Roman" w:cs="Times New Roman"/>
          <w:b/>
          <w:i w:val="0"/>
          <w:color w:val="auto"/>
          <w:sz w:val="24"/>
          <w:szCs w:val="20"/>
        </w:rPr>
        <w:t>.</w:t>
      </w:r>
    </w:p>
    <w:tbl>
      <w:tblPr>
        <w:tblStyle w:val="TableGrid"/>
        <w:tblW w:w="9644" w:type="dxa"/>
        <w:tblLook w:val="04A0"/>
      </w:tblPr>
      <w:tblGrid>
        <w:gridCol w:w="5665"/>
        <w:gridCol w:w="1134"/>
        <w:gridCol w:w="1134"/>
        <w:gridCol w:w="1711"/>
      </w:tblGrid>
      <w:tr w:rsidR="009946ED" w:rsidRPr="009946ED" w:rsidTr="006C5505">
        <w:trPr>
          <w:trHeight w:val="561"/>
        </w:trPr>
        <w:tc>
          <w:tcPr>
            <w:tcW w:w="5665" w:type="dxa"/>
          </w:tcPr>
          <w:p w:rsidR="009946ED" w:rsidRPr="009946ED" w:rsidRDefault="009946ED" w:rsidP="006C550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946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134" w:type="dxa"/>
          </w:tcPr>
          <w:p w:rsidR="009946ED" w:rsidRPr="009946ED" w:rsidRDefault="009946ED" w:rsidP="006C550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946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134" w:type="dxa"/>
          </w:tcPr>
          <w:p w:rsidR="009946ED" w:rsidRPr="009946ED" w:rsidRDefault="009946ED" w:rsidP="006C550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946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1711" w:type="dxa"/>
          </w:tcPr>
          <w:p w:rsidR="009946ED" w:rsidRPr="009946ED" w:rsidRDefault="009946ED" w:rsidP="006C550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946E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thers</w:t>
            </w:r>
            <w:r w:rsidRPr="009946E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shd w:val="clear" w:color="auto" w:fill="F4F4F4"/>
              </w:rPr>
              <w:t>(CD, NR, NA)*</w:t>
            </w:r>
          </w:p>
        </w:tc>
      </w:tr>
      <w:tr w:rsidR="009946ED" w:rsidRPr="009946ED" w:rsidTr="006C5505">
        <w:trPr>
          <w:trHeight w:val="814"/>
        </w:trPr>
        <w:tc>
          <w:tcPr>
            <w:tcW w:w="5665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46ED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1. Is the review based on a focused question that is adequately formulated and described</w:t>
            </w:r>
          </w:p>
        </w:tc>
        <w:tc>
          <w:tcPr>
            <w:tcW w:w="1134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46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134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1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46ED" w:rsidRPr="009946ED" w:rsidTr="006C5505">
        <w:trPr>
          <w:trHeight w:val="814"/>
        </w:trPr>
        <w:tc>
          <w:tcPr>
            <w:tcW w:w="5665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46ED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2. Were eligibility criteria for included and excluded studies predefined and specified?</w:t>
            </w:r>
          </w:p>
        </w:tc>
        <w:tc>
          <w:tcPr>
            <w:tcW w:w="1134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46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134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1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46ED" w:rsidRPr="009946ED" w:rsidTr="006C5505">
        <w:trPr>
          <w:trHeight w:val="785"/>
        </w:trPr>
        <w:tc>
          <w:tcPr>
            <w:tcW w:w="5665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46ED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3. Did the literature search strategy use a comprehensive, systematic approach?</w:t>
            </w:r>
          </w:p>
        </w:tc>
        <w:tc>
          <w:tcPr>
            <w:tcW w:w="1134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46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134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1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46ED" w:rsidRPr="009946ED" w:rsidTr="006C5505">
        <w:trPr>
          <w:trHeight w:val="814"/>
        </w:trPr>
        <w:tc>
          <w:tcPr>
            <w:tcW w:w="5665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46ED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4. Were titles, abstracts, and full-text articles dually and independently reviewed for inclusion and exclusion to minimize bias?</w:t>
            </w:r>
          </w:p>
        </w:tc>
        <w:tc>
          <w:tcPr>
            <w:tcW w:w="1134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46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134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1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46ED" w:rsidRPr="009946ED" w:rsidTr="006C5505">
        <w:trPr>
          <w:trHeight w:val="814"/>
        </w:trPr>
        <w:tc>
          <w:tcPr>
            <w:tcW w:w="5665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46ED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5. Was the quality of each included study rated independently by two or more reviewers using a standard method to appraise its internal validity?</w:t>
            </w:r>
          </w:p>
        </w:tc>
        <w:tc>
          <w:tcPr>
            <w:tcW w:w="1134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46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134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1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46ED" w:rsidRPr="009946ED" w:rsidTr="006C5505">
        <w:trPr>
          <w:trHeight w:val="814"/>
        </w:trPr>
        <w:tc>
          <w:tcPr>
            <w:tcW w:w="5665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46ED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6. Were the included studies listed along with important characteristics and results of each study?</w:t>
            </w:r>
          </w:p>
        </w:tc>
        <w:tc>
          <w:tcPr>
            <w:tcW w:w="1134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46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134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1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46ED" w:rsidRPr="009946ED" w:rsidTr="006C5505">
        <w:trPr>
          <w:trHeight w:val="599"/>
        </w:trPr>
        <w:tc>
          <w:tcPr>
            <w:tcW w:w="5665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46ED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7. Was publication bias assessed?</w:t>
            </w:r>
          </w:p>
        </w:tc>
        <w:tc>
          <w:tcPr>
            <w:tcW w:w="1134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46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1134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1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46ED" w:rsidRPr="009946ED" w:rsidTr="006C5505">
        <w:trPr>
          <w:trHeight w:val="814"/>
        </w:trPr>
        <w:tc>
          <w:tcPr>
            <w:tcW w:w="5665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9946ED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8. Was heterogeneity assessed? (This question applies only to meta-analyses.)</w:t>
            </w:r>
          </w:p>
        </w:tc>
        <w:tc>
          <w:tcPr>
            <w:tcW w:w="1134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1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946ED">
              <w:rPr>
                <w:rFonts w:ascii="Times New Roman" w:hAnsi="Times New Roman" w:cs="Times New Roman"/>
                <w:b/>
                <w:sz w:val="20"/>
                <w:szCs w:val="20"/>
              </w:rPr>
              <w:t>NA</w:t>
            </w:r>
          </w:p>
        </w:tc>
      </w:tr>
    </w:tbl>
    <w:p w:rsidR="007E2C1D" w:rsidRPr="009946ED" w:rsidRDefault="007E2C1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9632" w:type="dxa"/>
        <w:tblLook w:val="04A0"/>
      </w:tblPr>
      <w:tblGrid>
        <w:gridCol w:w="4816"/>
        <w:gridCol w:w="4816"/>
      </w:tblGrid>
      <w:tr w:rsidR="009946ED" w:rsidRPr="009946ED" w:rsidTr="006C5505">
        <w:trPr>
          <w:trHeight w:val="636"/>
        </w:trPr>
        <w:tc>
          <w:tcPr>
            <w:tcW w:w="4816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46ED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lang w:eastAsia="en-IN"/>
              </w:rPr>
              <w:t>Quality Rating (Good, Fair, or Poor)</w:t>
            </w:r>
          </w:p>
        </w:tc>
        <w:tc>
          <w:tcPr>
            <w:tcW w:w="4816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946ED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szCs w:val="20"/>
                <w:lang w:eastAsia="en-IN"/>
              </w:rPr>
              <w:t>Good</w:t>
            </w:r>
          </w:p>
        </w:tc>
      </w:tr>
      <w:tr w:rsidR="009946ED" w:rsidRPr="009946ED" w:rsidTr="006C5505">
        <w:trPr>
          <w:trHeight w:val="663"/>
        </w:trPr>
        <w:tc>
          <w:tcPr>
            <w:tcW w:w="4816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46ED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lang w:eastAsia="en-IN"/>
              </w:rPr>
              <w:t>Rater #1 initials:</w:t>
            </w:r>
          </w:p>
        </w:tc>
        <w:tc>
          <w:tcPr>
            <w:tcW w:w="4816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46ED" w:rsidRPr="009946ED" w:rsidTr="006C5505">
        <w:trPr>
          <w:trHeight w:val="636"/>
        </w:trPr>
        <w:tc>
          <w:tcPr>
            <w:tcW w:w="4816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946ED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lang w:eastAsia="en-IN"/>
              </w:rPr>
              <w:t>Rater</w:t>
            </w:r>
            <w:proofErr w:type="spellEnd"/>
            <w:r w:rsidRPr="009946ED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lang w:eastAsia="en-IN"/>
              </w:rPr>
              <w:t xml:space="preserve"> #2 initials:</w:t>
            </w:r>
          </w:p>
        </w:tc>
        <w:tc>
          <w:tcPr>
            <w:tcW w:w="4816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46ED" w:rsidRPr="009946ED" w:rsidTr="006C5505">
        <w:trPr>
          <w:trHeight w:val="636"/>
        </w:trPr>
        <w:tc>
          <w:tcPr>
            <w:tcW w:w="4816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946ED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lang w:eastAsia="en-IN"/>
              </w:rPr>
              <w:t>Additional Comments (If POOR, please state why):</w:t>
            </w:r>
          </w:p>
        </w:tc>
        <w:tc>
          <w:tcPr>
            <w:tcW w:w="4816" w:type="dxa"/>
          </w:tcPr>
          <w:p w:rsidR="009946ED" w:rsidRPr="009946ED" w:rsidRDefault="009946ED" w:rsidP="006C55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9946ED" w:rsidRPr="009946ED" w:rsidRDefault="009946ED">
      <w:pPr>
        <w:rPr>
          <w:rFonts w:ascii="Times New Roman" w:hAnsi="Times New Roman" w:cs="Times New Roman"/>
          <w:i/>
          <w:sz w:val="20"/>
          <w:szCs w:val="20"/>
        </w:rPr>
      </w:pPr>
      <w:r w:rsidRPr="009946ED">
        <w:rPr>
          <w:rFonts w:ascii="Times New Roman" w:hAnsi="Times New Roman" w:cs="Times New Roman"/>
          <w:i/>
          <w:sz w:val="20"/>
          <w:szCs w:val="20"/>
        </w:rPr>
        <w:t xml:space="preserve">*CD, cannot determine; NA, not applicable; NR, not reported </w:t>
      </w:r>
    </w:p>
    <w:p w:rsidR="009946ED" w:rsidRPr="009946ED" w:rsidRDefault="009946ED">
      <w:pPr>
        <w:rPr>
          <w:rFonts w:ascii="Times New Roman" w:hAnsi="Times New Roman" w:cs="Times New Roman"/>
          <w:sz w:val="20"/>
          <w:szCs w:val="20"/>
        </w:rPr>
      </w:pPr>
      <w:r w:rsidRPr="009946ED">
        <w:rPr>
          <w:rFonts w:ascii="Times New Roman" w:hAnsi="Times New Roman" w:cs="Times New Roman"/>
          <w:i/>
          <w:sz w:val="20"/>
          <w:szCs w:val="20"/>
        </w:rPr>
        <w:t>(Source: https://www.nhlbi.nih.gov/health-topics/study-quality-assessment-tools).</w:t>
      </w:r>
    </w:p>
    <w:sectPr w:rsidR="009946ED" w:rsidRPr="009946ED" w:rsidSect="005652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LAwsjA2MjI0NTQ0MTZX0lEKTi0uzszPAykwrAUASZh4YSwAAAA="/>
  </w:docVars>
  <w:rsids>
    <w:rsidRoot w:val="009946ED"/>
    <w:rsid w:val="0056528E"/>
    <w:rsid w:val="005C4B00"/>
    <w:rsid w:val="006812D9"/>
    <w:rsid w:val="007E2C1D"/>
    <w:rsid w:val="009946ED"/>
    <w:rsid w:val="009D66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46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46E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9946E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lenovo</cp:lastModifiedBy>
  <cp:revision>2</cp:revision>
  <dcterms:created xsi:type="dcterms:W3CDTF">2021-11-21T05:58:00Z</dcterms:created>
  <dcterms:modified xsi:type="dcterms:W3CDTF">2021-11-21T05:58:00Z</dcterms:modified>
</cp:coreProperties>
</file>